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E2E" w:rsidRDefault="004073DE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bookmarkStart w:id="0" w:name="_GoBack"/>
      <w:bookmarkEnd w:id="0"/>
      <w:r>
        <w:rPr>
          <w:rFonts w:asciiTheme="majorHAnsi" w:hAnsiTheme="majorHAnsi" w:cstheme="majorHAnsi"/>
          <w:b/>
          <w:bCs/>
          <w:sz w:val="24"/>
          <w:szCs w:val="24"/>
        </w:rPr>
        <w:t>REVIEW SCORING SYSTEM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495"/>
        <w:gridCol w:w="4270"/>
        <w:gridCol w:w="1241"/>
        <w:gridCol w:w="1328"/>
        <w:gridCol w:w="1211"/>
        <w:gridCol w:w="1170"/>
      </w:tblGrid>
      <w:tr w:rsidR="00C21E2E">
        <w:tc>
          <w:tcPr>
            <w:tcW w:w="495" w:type="dxa"/>
            <w:vMerge w:val="restart"/>
            <w:vAlign w:val="center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No</w:t>
            </w:r>
          </w:p>
        </w:tc>
        <w:tc>
          <w:tcPr>
            <w:tcW w:w="4270" w:type="dxa"/>
            <w:vMerge w:val="restart"/>
            <w:vAlign w:val="center"/>
          </w:tcPr>
          <w:p w:rsidR="00C21E2E" w:rsidRDefault="004073DE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Review Section</w:t>
            </w:r>
          </w:p>
        </w:tc>
        <w:tc>
          <w:tcPr>
            <w:tcW w:w="4950" w:type="dxa"/>
            <w:gridSpan w:val="4"/>
          </w:tcPr>
          <w:p w:rsidR="00C21E2E" w:rsidRDefault="004073DE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="Calibri Light" w:eastAsia="Times New Roman" w:hAnsi="Calibri Light" w:cs="Calibri Light"/>
                <w:b/>
                <w:bCs/>
                <w:color w:val="000000"/>
              </w:rPr>
              <w:t>Reviewer Assessment</w:t>
            </w:r>
          </w:p>
        </w:tc>
      </w:tr>
      <w:tr w:rsidR="00C21E2E">
        <w:tc>
          <w:tcPr>
            <w:tcW w:w="495" w:type="dxa"/>
            <w:vMerge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4270" w:type="dxa"/>
            <w:vMerge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41" w:type="dxa"/>
          </w:tcPr>
          <w:p w:rsidR="00C21E2E" w:rsidRDefault="004073D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Excellent</w:t>
            </w:r>
          </w:p>
          <w:p w:rsidR="00C21E2E" w:rsidRDefault="004073DE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(85-100)</w:t>
            </w:r>
          </w:p>
        </w:tc>
        <w:tc>
          <w:tcPr>
            <w:tcW w:w="1328" w:type="dxa"/>
          </w:tcPr>
          <w:p w:rsidR="00C21E2E" w:rsidRDefault="004073D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Good</w:t>
            </w:r>
          </w:p>
          <w:p w:rsidR="00C21E2E" w:rsidRDefault="004073DE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(70-84)</w:t>
            </w:r>
          </w:p>
        </w:tc>
        <w:tc>
          <w:tcPr>
            <w:tcW w:w="1211" w:type="dxa"/>
          </w:tcPr>
          <w:p w:rsidR="00C21E2E" w:rsidRDefault="004073D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Acceptable</w:t>
            </w:r>
          </w:p>
          <w:p w:rsidR="00C21E2E" w:rsidRDefault="004073DE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(60-69)</w:t>
            </w:r>
          </w:p>
        </w:tc>
        <w:tc>
          <w:tcPr>
            <w:tcW w:w="1170" w:type="dxa"/>
          </w:tcPr>
          <w:p w:rsidR="00C21E2E" w:rsidRDefault="004073D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Little</w:t>
            </w:r>
          </w:p>
          <w:p w:rsidR="00C21E2E" w:rsidRDefault="004073DE">
            <w:pPr>
              <w:spacing w:after="0" w:line="24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(50-59)</w:t>
            </w: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New explanations of familiar topics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Excellent descriptions or explanations of complex subjects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Tutorials or review articles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 xml:space="preserve">Useful or </w:t>
            </w:r>
            <w:r>
              <w:rPr>
                <w:rFonts w:ascii="Calibri Light" w:eastAsia="Times New Roman" w:hAnsi="Calibri Light" w:cs="Calibri Light"/>
                <w:color w:val="000000"/>
              </w:rPr>
              <w:t>interesting background information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Enjoyable and informed historical perspective or overview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Have merit (through its rigor, accuracy, or correctness)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Original (previously unpublished and solely the work of the author)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 xml:space="preserve">Abstract with a sufficient summary of the paper and outline of goals, results, and conclusion, including conveying sufficient understanding when read in isolation from the paper 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 xml:space="preserve">Have an adequate title (correctly describes the article such that </w:t>
            </w:r>
            <w:r>
              <w:rPr>
                <w:rFonts w:ascii="Calibri Light" w:eastAsia="Times New Roman" w:hAnsi="Calibri Light" w:cs="Calibri Light"/>
                <w:color w:val="000000"/>
              </w:rPr>
              <w:t>reading it alone would convey the nature and content)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0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Have reasonable conclusions (based on the results presented, or ideas/concepts discussed)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1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 xml:space="preserve">Is clear and concise (well-expressed ideas readable and understandable by its intended </w:t>
            </w:r>
            <w:r>
              <w:rPr>
                <w:rFonts w:ascii="Calibri Light" w:eastAsia="Times New Roman" w:hAnsi="Calibri Light" w:cs="Calibri Light"/>
                <w:color w:val="000000"/>
              </w:rPr>
              <w:t>readership)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2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Uses correct English (sufficiently conveys the science and intent/meaning or purpose)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3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Do the references look appropriate for the topic? Are key papers missing that you would expect to see?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4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Is the distribution of journals</w:t>
            </w:r>
            <w:r>
              <w:rPr>
                <w:rFonts w:ascii="Calibri Light" w:eastAsia="Times New Roman" w:hAnsi="Calibri Light" w:cs="Calibri Light"/>
                <w:color w:val="000000"/>
              </w:rPr>
              <w:t xml:space="preserve"> and publications cited, and the age of the citations, appropriate?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95" w:type="dxa"/>
          </w:tcPr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5</w:t>
            </w:r>
          </w:p>
        </w:tc>
        <w:tc>
          <w:tcPr>
            <w:tcW w:w="4270" w:type="dxa"/>
            <w:vAlign w:val="center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</w:rPr>
            </w:pPr>
            <w:r>
              <w:rPr>
                <w:rFonts w:ascii="Calibri Light" w:eastAsia="Times New Roman" w:hAnsi="Calibri Light" w:cs="Calibri Light"/>
                <w:color w:val="000000"/>
              </w:rPr>
              <w:t>Do the references demonstrate that the author is aware of current and key research in their field?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4765" w:type="dxa"/>
            <w:gridSpan w:val="2"/>
          </w:tcPr>
          <w:p w:rsidR="00C21E2E" w:rsidRDefault="004073D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color w:val="000000"/>
              </w:rPr>
            </w:pPr>
            <w:r>
              <w:rPr>
                <w:rFonts w:ascii="Calibri Light" w:eastAsia="Times New Roman" w:hAnsi="Calibri Light" w:cs="Calibri Light"/>
                <w:b/>
                <w:color w:val="000000"/>
              </w:rPr>
              <w:t>TOTAL SCORE</w:t>
            </w:r>
          </w:p>
        </w:tc>
        <w:tc>
          <w:tcPr>
            <w:tcW w:w="124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328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211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170" w:type="dxa"/>
          </w:tcPr>
          <w:p w:rsidR="00C21E2E" w:rsidRDefault="00C21E2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  <w:tr w:rsidR="00C21E2E">
        <w:tc>
          <w:tcPr>
            <w:tcW w:w="9715" w:type="dxa"/>
            <w:gridSpan w:val="6"/>
          </w:tcPr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color w:val="000000"/>
              </w:rPr>
            </w:pPr>
            <w:r>
              <w:rPr>
                <w:rFonts w:ascii="Calibri Light" w:eastAsia="Times New Roman" w:hAnsi="Calibri Light" w:cs="Calibri Light"/>
                <w:b/>
                <w:color w:val="000000"/>
              </w:rPr>
              <w:t>Reviewer comment:</w:t>
            </w:r>
          </w:p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color w:val="000000"/>
              </w:rPr>
            </w:pPr>
            <w:r>
              <w:rPr>
                <w:rFonts w:ascii="Calibri Light" w:eastAsia="Times New Roman" w:hAnsi="Calibri Light" w:cs="Calibri Light"/>
                <w:b/>
                <w:color w:val="000000"/>
              </w:rPr>
              <w:t>1.</w:t>
            </w:r>
          </w:p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color w:val="000000"/>
              </w:rPr>
            </w:pPr>
            <w:r>
              <w:rPr>
                <w:rFonts w:ascii="Calibri Light" w:eastAsia="Times New Roman" w:hAnsi="Calibri Light" w:cs="Calibri Light"/>
                <w:b/>
                <w:color w:val="000000"/>
              </w:rPr>
              <w:t>2.</w:t>
            </w:r>
          </w:p>
          <w:p w:rsidR="00C21E2E" w:rsidRDefault="004073DE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color w:val="000000"/>
              </w:rPr>
            </w:pPr>
            <w:r>
              <w:rPr>
                <w:rFonts w:ascii="Calibri Light" w:eastAsia="Times New Roman" w:hAnsi="Calibri Light" w:cs="Calibri Light"/>
                <w:b/>
                <w:color w:val="000000"/>
              </w:rPr>
              <w:t>3.</w:t>
            </w:r>
          </w:p>
          <w:p w:rsidR="00C21E2E" w:rsidRDefault="004073DE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</w:t>
            </w:r>
          </w:p>
        </w:tc>
      </w:tr>
    </w:tbl>
    <w:p w:rsidR="00C21E2E" w:rsidRDefault="004073DE">
      <w:pPr>
        <w:pStyle w:val="ListParagraph"/>
        <w:spacing w:after="0" w:line="240" w:lineRule="auto"/>
        <w:ind w:left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lastRenderedPageBreak/>
        <w:t>Recommendation from reviewer</w:t>
      </w:r>
      <w:r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:rsidR="00C21E2E" w:rsidRDefault="004073D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ccept without any revision </w:t>
      </w:r>
    </w:p>
    <w:p w:rsidR="00C21E2E" w:rsidRDefault="004073D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ccept with minor revision </w:t>
      </w:r>
    </w:p>
    <w:p w:rsidR="00C21E2E" w:rsidRDefault="004073D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Major revision </w:t>
      </w:r>
    </w:p>
    <w:p w:rsidR="00C21E2E" w:rsidRDefault="00C21E2E">
      <w:pPr>
        <w:pStyle w:val="ListParagraph"/>
        <w:spacing w:after="0" w:line="240" w:lineRule="auto"/>
        <w:ind w:left="0"/>
        <w:jc w:val="both"/>
        <w:rPr>
          <w:rFonts w:asciiTheme="majorHAnsi" w:hAnsiTheme="majorHAnsi" w:cstheme="majorHAnsi"/>
          <w:sz w:val="24"/>
          <w:szCs w:val="24"/>
        </w:rPr>
      </w:pPr>
    </w:p>
    <w:p w:rsidR="00C21E2E" w:rsidRDefault="00C21E2E">
      <w:pPr>
        <w:pStyle w:val="ListParagraph"/>
        <w:spacing w:after="0" w:line="240" w:lineRule="auto"/>
        <w:ind w:left="0"/>
        <w:jc w:val="both"/>
        <w:rPr>
          <w:rFonts w:asciiTheme="majorHAnsi" w:hAnsiTheme="majorHAnsi" w:cstheme="majorHAnsi"/>
          <w:sz w:val="24"/>
          <w:szCs w:val="24"/>
        </w:rPr>
      </w:pPr>
    </w:p>
    <w:p w:rsidR="00C21E2E" w:rsidRDefault="004073DE">
      <w:pPr>
        <w:pStyle w:val="ListParagraph"/>
        <w:spacing w:after="0" w:line="240" w:lineRule="auto"/>
        <w:ind w:left="0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Note: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:rsidR="00C21E2E" w:rsidRDefault="004073D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apers with score more than 900 will be published in </w:t>
      </w:r>
      <w:r>
        <w:rPr>
          <w:rFonts w:asciiTheme="majorHAnsi" w:hAnsiTheme="majorHAnsi" w:cstheme="majorHAnsi"/>
          <w:color w:val="0000FF"/>
          <w:sz w:val="24"/>
          <w:szCs w:val="24"/>
        </w:rPr>
        <w:t>AIP Proceeding  indexed Scopus</w:t>
      </w:r>
    </w:p>
    <w:p w:rsidR="00C21E2E" w:rsidRDefault="004073D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Selected paper to be published in Scopus indexed Journal will be chosen from 30 best papers (based on the score) </w:t>
      </w:r>
    </w:p>
    <w:p w:rsidR="00C21E2E" w:rsidRDefault="004073D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apers with score less than 900 will be published in JSAE only</w:t>
      </w:r>
    </w:p>
    <w:sectPr w:rsidR="00C21E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73DE" w:rsidRDefault="004073DE">
      <w:pPr>
        <w:spacing w:line="240" w:lineRule="auto"/>
      </w:pPr>
      <w:r>
        <w:separator/>
      </w:r>
    </w:p>
  </w:endnote>
  <w:endnote w:type="continuationSeparator" w:id="0">
    <w:p w:rsidR="004073DE" w:rsidRDefault="004073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73DE" w:rsidRDefault="004073DE">
      <w:pPr>
        <w:spacing w:after="0"/>
      </w:pPr>
      <w:r>
        <w:separator/>
      </w:r>
    </w:p>
  </w:footnote>
  <w:footnote w:type="continuationSeparator" w:id="0">
    <w:p w:rsidR="004073DE" w:rsidRDefault="004073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CA5C394"/>
    <w:multiLevelType w:val="singleLevel"/>
    <w:tmpl w:val="CCA5C394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A167D51"/>
    <w:multiLevelType w:val="multilevel"/>
    <w:tmpl w:val="4A167D5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F02A37"/>
    <w:multiLevelType w:val="multilevel"/>
    <w:tmpl w:val="6EF02A37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Y3N7YAMgwMLJR0lIJTi4sz8/NACgxrAc0EjaMsAAAA"/>
  </w:docVars>
  <w:rsids>
    <w:rsidRoot w:val="00BD102A"/>
    <w:rsid w:val="00166C35"/>
    <w:rsid w:val="001E3224"/>
    <w:rsid w:val="00320EFD"/>
    <w:rsid w:val="0038469B"/>
    <w:rsid w:val="003939D0"/>
    <w:rsid w:val="004073DE"/>
    <w:rsid w:val="00696A78"/>
    <w:rsid w:val="0081798A"/>
    <w:rsid w:val="009276E6"/>
    <w:rsid w:val="00B304AB"/>
    <w:rsid w:val="00B42121"/>
    <w:rsid w:val="00B448F2"/>
    <w:rsid w:val="00BC58D1"/>
    <w:rsid w:val="00BD102A"/>
    <w:rsid w:val="00BF6976"/>
    <w:rsid w:val="00C21E2E"/>
    <w:rsid w:val="00D45754"/>
    <w:rsid w:val="00FB38C2"/>
    <w:rsid w:val="00FF74E1"/>
    <w:rsid w:val="02C16911"/>
    <w:rsid w:val="07B7784A"/>
    <w:rsid w:val="12A42B28"/>
    <w:rsid w:val="15E6040B"/>
    <w:rsid w:val="17CD529B"/>
    <w:rsid w:val="2618478F"/>
    <w:rsid w:val="373760B3"/>
    <w:rsid w:val="59E562D0"/>
    <w:rsid w:val="65592E5F"/>
    <w:rsid w:val="676D265C"/>
    <w:rsid w:val="6E52635F"/>
    <w:rsid w:val="72DA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26EC84-00EE-4A08-8001-D38DF187E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81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LOM EVALITA H</dc:creator>
  <cp:lastModifiedBy>user</cp:lastModifiedBy>
  <cp:revision>2</cp:revision>
  <cp:lastPrinted>2022-03-29T02:11:00Z</cp:lastPrinted>
  <dcterms:created xsi:type="dcterms:W3CDTF">2022-03-28T23:29:00Z</dcterms:created>
  <dcterms:modified xsi:type="dcterms:W3CDTF">2022-04-0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E0BFE491AAC2472A9B9D053C7860F88F</vt:lpwstr>
  </property>
</Properties>
</file>